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Prestigious Petroleum Engineering Scholarship Program</w:t>
      </w:r>
    </w:p>
    <w:bookmarkEnd w:id="20"/>
    <w:p>
      <w:pPr>
        <w:pStyle w:val="BodyText"/>
      </w:pPr>
      <w:r>
        <w:t xml:space="preserve">October 26, 2023</w:t>
      </w:r>
    </w:p>
    <w:p>
      <w:pPr>
        <w:pStyle w:val="BodyText"/>
      </w:pPr>
      <w:r>
        <w:t xml:space="preserve">Scholarship Committee</w:t>
      </w:r>
    </w:p>
    <w:p>
      <w:pPr>
        <w:pStyle w:val="BodyText"/>
      </w:pPr>
      <w:r>
        <w:t xml:space="preserve">International Energy Foundation</w:t>
      </w:r>
    </w:p>
    <w:p>
      <w:pPr>
        <w:pStyle w:val="BodyText"/>
      </w:pPr>
      <w:r>
        <w:t xml:space="preserve">New York, NY 10001</w:t>
      </w:r>
    </w:p>
    <w:bookmarkStart w:id="21" w:name="X0d9db2b72f787765c6e76bdb1fb52f15f29892a"/>
    <w:p>
      <w:pPr>
        <w:pStyle w:val="Heading2"/>
      </w:pPr>
      <w:r>
        <w:t xml:space="preserve">Subject: Formal Application for Petroleum Engineering Scholarship in Argentina Buenos Aires</w:t>
      </w:r>
    </w:p>
    <w:bookmarkEnd w:id="21"/>
    <w:p>
      <w:pPr>
        <w:pStyle w:val="FirstParagraph"/>
      </w:pPr>
      <w:r>
        <w:t xml:space="preserve">Dear Esteemed Scholarship Committee,</w:t>
      </w:r>
    </w:p>
    <w:p>
      <w:pPr>
        <w:pStyle w:val="BodyText"/>
      </w:pPr>
      <w:r>
        <w:t xml:space="preserve">I am writing this Scholarship Application Letter with profound enthusiasm to formally apply for the International Energy Foundation's Petroleum Engineering Scholarship. As a dedicated Argentine student currently pursuing advanced studies in petroleum engineering at the University of Buenos Aires (UBA), I seek financial support to complete my master's program and contribute meaningfully to Argentina's energy sector, particularly through strategic development of the Vaca Muerta shale formation—a geological marvel that positions</w:t>
      </w:r>
      <w:r>
        <w:t xml:space="preserve"> </w:t>
      </w:r>
      <w:r>
        <w:rPr>
          <w:bCs/>
          <w:b/>
        </w:rPr>
        <w:t xml:space="preserve">Argentina Buenos Aires</w:t>
      </w:r>
      <w:r>
        <w:t xml:space="preserve"> </w:t>
      </w:r>
      <w:r>
        <w:t xml:space="preserve">as a global energy frontier.</w:t>
      </w:r>
    </w:p>
    <w:p>
      <w:pPr>
        <w:pStyle w:val="BodyText"/>
      </w:pPr>
      <w:r>
        <w:t xml:space="preserve">My academic journey began at UBA's School of Engineering, where I graduated with honors in Petroleum Engineering (2021), consistently ranking in the top 5% of my cohort. My undergraduate thesis, "Enhanced Oil Recovery Techniques for Argentinean Shale Formations," earned recognition from the Argentine Society of Petroleum Engineers for its practical application to Vaca Muerta reservoirs. This research crystallized my commitment to becoming a</w:t>
      </w:r>
      <w:r>
        <w:t xml:space="preserve"> </w:t>
      </w:r>
      <w:r>
        <w:rPr>
          <w:bCs/>
          <w:b/>
        </w:rPr>
        <w:t xml:space="preserve">Petroleum Engineer</w:t>
      </w:r>
      <w:r>
        <w:t xml:space="preserve"> </w:t>
      </w:r>
      <w:r>
        <w:t xml:space="preserve">who bridges academic innovation with on-the-ground energy solutions—a mission deeply intertwined with Argentina's economic future.</w:t>
      </w:r>
    </w:p>
    <w:p>
      <w:pPr>
        <w:pStyle w:val="BodyText"/>
      </w:pPr>
      <w:r>
        <w:t xml:space="preserve">Argentina's energy landscape presents unparalleled opportunities and challenges. As the nation accelerates its position as the third-largest shale producer globally, I recognize that sustainable development of Vaca Muerta requires not only technical expertise but also culturally attuned engineers who understand Argentina Buenos Aires' socio-economic context. My fieldwork in Neuquén Province exposed me to community engagement complexities—where my bilingual fluency (Spanish/English) and local knowledge enabled effective communication between multinational operators and indigenous communities. This experience solidified my resolve to pursue advanced studies that integrate reservoir engineering with social responsibility.</w:t>
      </w:r>
    </w:p>
    <w:p>
      <w:pPr>
        <w:pStyle w:val="BodyText"/>
      </w:pPr>
      <w:r>
        <w:t xml:space="preserve">The proposed master's program at UBA's Faculty of Engineering (with its renowned Petroleum Engineering Department) is uniquely positioned to transform my capabilities. The curriculum—featuring courses like "Advanced Reservoir Simulation" and "Sustainable Energy Transition Strategies"—directly aligns with Argentina's 2030 energy roadmap. Crucially, the program’s partnership with YPF (Argentina’s national oil company) provides access to real-time Vaca Muerta data, enabling me to develop solutions that reduce environmental impact while maximizing recovery rates. I have already secured a research assistant position under Professor Elena Márquez, whose work on CO</w:t>
      </w:r>
      <w:r>
        <w:rPr>
          <w:vertAlign w:val="subscript"/>
        </w:rPr>
        <w:t xml:space="preserve">2</w:t>
      </w:r>
      <w:r>
        <w:t xml:space="preserve"> </w:t>
      </w:r>
      <w:r>
        <w:t xml:space="preserve">sequestration in depleted fields directly complements my thesis focus.</w:t>
      </w:r>
    </w:p>
    <w:p>
      <w:pPr>
        <w:pStyle w:val="BodyText"/>
      </w:pPr>
      <w:r>
        <w:t xml:space="preserve">Financial constraints threaten to derail this critical pathway. While I maintain part-time employment at a local engineering consultancy, the tuition costs and research expenses (estimated at $18,000 USD) exceed my family’s resources. My parents—both public school teachers in Buenos Aires—have sacrificed significantly to fund my education but cannot cover these advanced program costs. This scholarship would not merely alleviate financial pressure; it would empower me to fully immerse in UBA's ecosystem, participate in the annual</w:t>
      </w:r>
      <w:r>
        <w:t xml:space="preserve"> </w:t>
      </w:r>
      <w:r>
        <w:rPr>
          <w:iCs/>
          <w:i/>
        </w:rPr>
        <w:t xml:space="preserve">Energy Summit Buenos Aires</w:t>
      </w:r>
      <w:r>
        <w:t xml:space="preserve">, and contribute to national energy policy discussions without compromising academic excellence.</w:t>
      </w:r>
    </w:p>
    <w:p>
      <w:pPr>
        <w:pStyle w:val="BodyText"/>
      </w:pPr>
      <w:r>
        <w:t xml:space="preserve">My long-term vision as a future Petroleum Engineer transcends technical execution. I aspire to establish an R&amp;D consortium in Buenos Aires that partners with universities, industry, and local communities to pioneer low-impact extraction methods for Argentina's unconventional resources. Specifically, I aim to develop AI-driven tools for optimizing water usage in hydraulic fracturing—a pressing concern given the arid conditions of Vaca Muerta. This initiative would position</w:t>
      </w:r>
      <w:r>
        <w:t xml:space="preserve"> </w:t>
      </w:r>
      <w:r>
        <w:rPr>
          <w:bCs/>
          <w:b/>
        </w:rPr>
        <w:t xml:space="preserve">Argentina Buenos Aires</w:t>
      </w:r>
      <w:r>
        <w:t xml:space="preserve"> </w:t>
      </w:r>
      <w:r>
        <w:t xml:space="preserve">as a leader in ethical energy production while creating 150+ skilled local jobs by 2035. The scholarship is the catalyst that will transform this vision into reality.</w:t>
      </w:r>
    </w:p>
    <w:p>
      <w:pPr>
        <w:pStyle w:val="BodyText"/>
      </w:pPr>
      <w:r>
        <w:t xml:space="preserve">What distinguishes my candidacy is my unwavering connection to Argentina's energy narrative. Unlike many international candidates, I am deeply embedded in the cultural and professional fabric of this field. During Argentina’s 2021 energy crisis, I volunteered with a NGO providing technical training to displaced oil-field workers—directly experiencing how engineering decisions impact communities. This commitment to human-centered innovation is why my proposed research emphasizes "Community-Integrated Extraction Models," a framework now being adopted by the National Energy Secretariat.</w:t>
      </w:r>
    </w:p>
    <w:p>
      <w:pPr>
        <w:pStyle w:val="BodyText"/>
      </w:pPr>
      <w:r>
        <w:t xml:space="preserve">Moreover, I actively contribute to Argentina Buenos Aires' intellectual ecosystem. As co-organizer of UBA’s monthly "Energy Futures" seminar series, I’ve facilitated dialogues between students and industry leaders like Repsol's CTO. My participation in the 2023 Latin American Energy Conference in Mar del Plata—where I presented findings on methane reduction strategies—further demonstrates my readiness to engage at the highest levels of our profession. This scholarship would amplify these efforts by enabling me to pursue specialized certifications in carbon management through UBA's industry partnerships.</w:t>
      </w:r>
    </w:p>
    <w:p>
      <w:pPr>
        <w:pStyle w:val="BodyText"/>
      </w:pPr>
      <w:r>
        <w:t xml:space="preserve">I am confident that this Scholarship Application Letter adequately demonstrates my academic rigor, professional commitment, and vision for Argentina's energy future. I have attached all required documentation: academic transcripts (GPA 3.8/4.0), letters of recommendation from UBA faculty and YPF engineers, and a detailed research proposal aligned with the foundation’s sustainability goals. I respectfully request the opportunity to discuss how my trajectory as an aspiring Petroleum Engineer can advance both your mission and Argentina Buenos Aires' strategic energy interests.</w:t>
      </w:r>
    </w:p>
    <w:p>
      <w:pPr>
        <w:pStyle w:val="BodyText"/>
      </w:pPr>
      <w:r>
        <w:t xml:space="preserve">Thank you for considering my application. I eagerly await the possibility of contributing to Argentina's emergence as a model for responsible global energy leadership.</w:t>
      </w:r>
    </w:p>
    <w:p>
      <w:pPr>
        <w:pStyle w:val="BodyText"/>
      </w:pPr>
      <w:r>
        <w:t xml:space="preserve">Sincerely,</w:t>
      </w:r>
    </w:p>
    <w:bookmarkStart w:id="22" w:name="mateo-s.-rossi"/>
    <w:p>
      <w:pPr>
        <w:pStyle w:val="Heading3"/>
      </w:pPr>
      <w:r>
        <w:t xml:space="preserve">Mateo S. Rossi</w:t>
      </w:r>
    </w:p>
    <w:p>
      <w:pPr>
        <w:pStyle w:val="FirstParagraph"/>
      </w:pPr>
      <w:r>
        <w:t xml:space="preserve">Master of Petroleum Engineering Candidate, University of Buenos Aires</w:t>
      </w:r>
    </w:p>
    <w:p>
      <w:pPr>
        <w:pStyle w:val="BodyText"/>
      </w:pPr>
      <w:r>
        <w:t xml:space="preserve">Buenos Aires, Argentina | +54 9 11 XXXX-XXXX | mateo.rossi@uba.ar</w:t>
      </w:r>
    </w:p>
    <w:bookmarkEnd w:id="22"/>
    <w:p>
      <w:pPr>
        <w:pStyle w:val="BodyText"/>
      </w:pPr>
      <w:r>
        <w:rPr>
          <w:iCs/>
          <w:i/>
        </w:rPr>
        <w:t xml:space="preserve">Attachments:</w:t>
      </w:r>
      <w:r>
        <w:t xml:space="preserve"> </w:t>
      </w:r>
      <w:r>
        <w:t xml:space="preserve">Academic Transcripts, Recommendation Letters (3), Research Proposal, Conference Presentation Summary</w:t>
      </w:r>
    </w:p>
    <w:p>
      <w:pPr>
        <w:pStyle w:val="BodyText"/>
      </w:pPr>
      <w:r>
        <w:rPr>
          <w:iCs/>
          <w:i/>
        </w:rPr>
        <w:t xml:space="preserve">Note:</w:t>
      </w:r>
      <w:r>
        <w:t xml:space="preserve"> </w:t>
      </w:r>
      <w:r>
        <w:t xml:space="preserve">This document is submitted as part of the International Energy Foundation's Petroleum Engineering Scholarship Program for South American candida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ing</dc:title>
  <dc:creator/>
  <dc:language>en</dc:language>
  <cp:keywords/>
  <dcterms:created xsi:type="dcterms:W3CDTF">2026-07-23T14:27:07Z</dcterms:created>
  <dcterms:modified xsi:type="dcterms:W3CDTF">2026-07-23T14:27:07Z</dcterms:modified>
</cp:coreProperties>
</file>

<file path=docProps/custom.xml><?xml version="1.0" encoding="utf-8"?>
<Properties xmlns="http://schemas.openxmlformats.org/officeDocument/2006/custom-properties" xmlns:vt="http://schemas.openxmlformats.org/officeDocument/2006/docPropsVTypes"/>
</file>